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390283" w14:textId="241F4BDE" w:rsidR="00286421" w:rsidRPr="006A59FA" w:rsidRDefault="006A59FA">
      <w:pPr>
        <w:rPr>
          <w:u w:val="single"/>
        </w:rPr>
      </w:pPr>
      <w:r w:rsidRPr="006A59FA">
        <w:rPr>
          <w:u w:val="single"/>
        </w:rPr>
        <w:t>Golem opening</w:t>
      </w:r>
    </w:p>
    <w:p w14:paraId="1CC28698" w14:textId="3B95395D" w:rsidR="007C1DD4" w:rsidRDefault="003662A7" w:rsidP="00314FDB">
      <w:r>
        <w:t>___ was a golem made of stone,</w:t>
      </w:r>
      <w:r w:rsidR="0058070F">
        <w:t xml:space="preserve"> a</w:t>
      </w:r>
      <w:r>
        <w:t xml:space="preserve"> parchment</w:t>
      </w:r>
      <w:r w:rsidR="0058070F">
        <w:t xml:space="preserve"> </w:t>
      </w:r>
      <w:proofErr w:type="gramStart"/>
      <w:r w:rsidR="0058070F">
        <w:t>scroll</w:t>
      </w:r>
      <w:proofErr w:type="gramEnd"/>
      <w:r>
        <w:t>, and fire.</w:t>
      </w:r>
      <w:r w:rsidR="00DB2A28">
        <w:t xml:space="preserve"> </w:t>
      </w:r>
      <w:r w:rsidR="00DB2A28">
        <w:rPr>
          <w:i/>
        </w:rPr>
        <w:t>(Golems working)</w:t>
      </w:r>
      <w:r w:rsidR="00260AED">
        <w:t xml:space="preserve"> </w:t>
      </w:r>
      <w:r w:rsidR="00B7657D">
        <w:t>The masters</w:t>
      </w:r>
      <w:r w:rsidR="00314FDB">
        <w:t xml:space="preserve"> </w:t>
      </w:r>
      <w:r w:rsidR="00F30DF2">
        <w:t>created</w:t>
      </w:r>
      <w:r w:rsidR="00B7657D">
        <w:t xml:space="preserve"> golems</w:t>
      </w:r>
      <w:r w:rsidR="00314FDB">
        <w:t xml:space="preserve"> to </w:t>
      </w:r>
      <w:r w:rsidR="00F30DF2">
        <w:t>work</w:t>
      </w:r>
      <w:r w:rsidR="00314FDB">
        <w:t xml:space="preserve"> for years and years without tiring</w:t>
      </w:r>
      <w:r w:rsidR="007C1DD4">
        <w:t>.</w:t>
      </w:r>
    </w:p>
    <w:p w14:paraId="0EEB3CF1" w14:textId="15B42743" w:rsidR="003662A7" w:rsidRDefault="007C1DD4" w:rsidP="00314FDB">
      <w:r>
        <w:t>But</w:t>
      </w:r>
      <w:r w:rsidR="00042F11">
        <w:t xml:space="preserve"> </w:t>
      </w:r>
      <w:r w:rsidR="00250904">
        <w:t>___</w:t>
      </w:r>
      <w:r w:rsidR="00AC3757">
        <w:t xml:space="preserve"> was </w:t>
      </w:r>
      <w:r w:rsidR="00F30DF2">
        <w:t>made</w:t>
      </w:r>
      <w:r w:rsidR="00B7657D">
        <w:t xml:space="preserve"> too small to work</w:t>
      </w:r>
      <w:r w:rsidR="00042F11">
        <w:t xml:space="preserve"> with his brothers.</w:t>
      </w:r>
      <w:r w:rsidR="00B7657D">
        <w:t xml:space="preserve"> Instead, he was</w:t>
      </w:r>
      <w:r w:rsidR="00042F11">
        <w:t xml:space="preserve"> left</w:t>
      </w:r>
      <w:r w:rsidR="00B7657D">
        <w:t xml:space="preserve"> in a corner</w:t>
      </w:r>
      <w:r>
        <w:t xml:space="preserve"> for centuries</w:t>
      </w:r>
      <w:r w:rsidR="00042F11">
        <w:t>, unused and abandoned</w:t>
      </w:r>
      <w:r>
        <w:t>.</w:t>
      </w:r>
    </w:p>
    <w:p w14:paraId="727957F4" w14:textId="1122E4BE" w:rsidR="0041673C" w:rsidRDefault="0041673C">
      <w:r>
        <w:t>After a millennium, the masters approached ___.</w:t>
      </w:r>
    </w:p>
    <w:p w14:paraId="02AE133D" w14:textId="6A1C2517" w:rsidR="00F70077" w:rsidRDefault="00F70077">
      <w:r>
        <w:t>“</w:t>
      </w:r>
      <w:r w:rsidR="00F30DF2">
        <w:t>An evil creature has arisen on the borders of our land who</w:t>
      </w:r>
      <w:r w:rsidR="002A0BD9">
        <w:t xml:space="preserve"> desires to destroy us all. Its scales are invulnerable but for </w:t>
      </w:r>
      <w:r w:rsidR="007C1DD4">
        <w:t xml:space="preserve">one </w:t>
      </w:r>
      <w:r w:rsidR="00F30DF2">
        <w:t>tiny</w:t>
      </w:r>
      <w:r w:rsidR="007C1DD4">
        <w:t xml:space="preserve"> </w:t>
      </w:r>
      <w:r w:rsidR="002A0BD9">
        <w:t>opening at the base of its neck</w:t>
      </w:r>
      <w:r w:rsidR="007C1DD4">
        <w:t>.</w:t>
      </w:r>
      <w:r w:rsidR="002A0BD9">
        <w:t xml:space="preserve"> </w:t>
      </w:r>
      <w:r w:rsidR="007C1DD4">
        <w:t>W</w:t>
      </w:r>
      <w:r w:rsidR="002A0BD9">
        <w:t>ith your small size you are the only one who can</w:t>
      </w:r>
      <w:r w:rsidR="00F30DF2">
        <w:t xml:space="preserve"> fit beneath the beast’s armor and</w:t>
      </w:r>
      <w:r w:rsidR="002A0BD9">
        <w:t xml:space="preserve"> </w:t>
      </w:r>
      <w:r w:rsidR="00F30DF2">
        <w:t>deliver a killing blow</w:t>
      </w:r>
      <w:r w:rsidR="002A0BD9">
        <w:t>.</w:t>
      </w:r>
      <w:r w:rsidR="0087229C">
        <w:t xml:space="preserve"> You must journey </w:t>
      </w:r>
      <w:r w:rsidR="00F30DF2">
        <w:t>to the border</w:t>
      </w:r>
      <w:r w:rsidR="0087229C">
        <w:t xml:space="preserve"> and destroy the </w:t>
      </w:r>
      <w:r w:rsidR="00DA73EC">
        <w:t>creature</w:t>
      </w:r>
      <w:r w:rsidR="00F30DF2">
        <w:t xml:space="preserve"> to save our land</w:t>
      </w:r>
      <w:r w:rsidR="0087229C">
        <w:t>.</w:t>
      </w:r>
      <w:r w:rsidR="006B79DB">
        <w:t>”</w:t>
      </w:r>
    </w:p>
    <w:p w14:paraId="40E77742" w14:textId="573096D0" w:rsidR="006B79DB" w:rsidRDefault="006B79DB">
      <w:r>
        <w:t xml:space="preserve">So </w:t>
      </w:r>
      <w:r w:rsidR="00DA73EC">
        <w:t>___</w:t>
      </w:r>
      <w:r>
        <w:t xml:space="preserve"> left</w:t>
      </w:r>
      <w:r w:rsidR="00767317">
        <w:t xml:space="preserve"> his home of a thousand years…and set off</w:t>
      </w:r>
      <w:r w:rsidR="00DA73EC">
        <w:t xml:space="preserve"> </w:t>
      </w:r>
      <w:r>
        <w:t>into a world he knew nothing about.</w:t>
      </w:r>
    </w:p>
    <w:p w14:paraId="7E168067" w14:textId="4D3FB6DF" w:rsidR="00BE5788" w:rsidRDefault="00BE5788"/>
    <w:p w14:paraId="1D419880" w14:textId="45915F7B" w:rsidR="009A7910" w:rsidRDefault="009A7910">
      <w:r>
        <w:t>Note: if a line is indented, it will appear shortly after the line above it and with a different parallax.</w:t>
      </w:r>
    </w:p>
    <w:p w14:paraId="465D3845" w14:textId="79B3CD5F" w:rsidR="00BE5788" w:rsidRDefault="0052714F">
      <w:r>
        <w:t>Golem 1:</w:t>
      </w:r>
    </w:p>
    <w:p w14:paraId="01DAA9F4" w14:textId="024ECB16" w:rsidR="00341490" w:rsidRPr="00341490" w:rsidRDefault="008C3CED">
      <w:r>
        <w:rPr>
          <w:i/>
        </w:rPr>
        <w:t>[</w:t>
      </w:r>
      <w:r w:rsidR="00341490">
        <w:rPr>
          <w:i/>
        </w:rPr>
        <w:t>In grey mysterious place</w:t>
      </w:r>
      <w:r>
        <w:rPr>
          <w:i/>
        </w:rPr>
        <w:t>]</w:t>
      </w:r>
    </w:p>
    <w:p w14:paraId="23A67319" w14:textId="379DDF40" w:rsidR="0052714F" w:rsidRDefault="0052714F">
      <w:r>
        <w:t>I was once a lonely mountain</w:t>
      </w:r>
    </w:p>
    <w:p w14:paraId="3E8A5A2A" w14:textId="36549E27" w:rsidR="0052714F" w:rsidRDefault="0052714F">
      <w:r>
        <w:t>Then I was hewn from stone</w:t>
      </w:r>
    </w:p>
    <w:p w14:paraId="67440652" w14:textId="7766F9A5" w:rsidR="0052714F" w:rsidRDefault="0052714F">
      <w:r>
        <w:tab/>
        <w:t>And given life through fire</w:t>
      </w:r>
    </w:p>
    <w:p w14:paraId="448426E7" w14:textId="4F175757" w:rsidR="0052714F" w:rsidRDefault="0052714F">
      <w:r>
        <w:t>There were only two others like me</w:t>
      </w:r>
    </w:p>
    <w:p w14:paraId="484AD608" w14:textId="4D7E8B1B" w:rsidR="0052714F" w:rsidRDefault="0052714F">
      <w:r>
        <w:t>For we were the first of the Golems</w:t>
      </w:r>
    </w:p>
    <w:p w14:paraId="6D0C3CC9" w14:textId="77777777" w:rsidR="00E1105D" w:rsidRDefault="00E1105D" w:rsidP="00E1105D">
      <w:r>
        <w:t>Follow the path of the torches</w:t>
      </w:r>
    </w:p>
    <w:p w14:paraId="2054B764" w14:textId="3092DF38" w:rsidR="00E1105D" w:rsidRDefault="00E1105D">
      <w:r>
        <w:tab/>
        <w:t>And you will find my brothers</w:t>
      </w:r>
    </w:p>
    <w:p w14:paraId="0AAB773C" w14:textId="244258C8" w:rsidR="0052714F" w:rsidRDefault="0052714F">
      <w:r>
        <w:t>Your journey will be full of danger</w:t>
      </w:r>
    </w:p>
    <w:p w14:paraId="486FB65C" w14:textId="63CBCCD4" w:rsidR="00C743C9" w:rsidRDefault="00C743C9">
      <w:r>
        <w:tab/>
        <w:t>But I can offer some help</w:t>
      </w:r>
    </w:p>
    <w:p w14:paraId="1C7DDAC7" w14:textId="68E4CC77" w:rsidR="008A0A86" w:rsidRDefault="008C3CED">
      <w:pPr>
        <w:rPr>
          <w:i/>
        </w:rPr>
      </w:pPr>
      <w:r>
        <w:rPr>
          <w:i/>
        </w:rPr>
        <w:t>[</w:t>
      </w:r>
      <w:r w:rsidR="008A0A86">
        <w:rPr>
          <w:i/>
        </w:rPr>
        <w:t>Transport back to the ground</w:t>
      </w:r>
      <w:r>
        <w:rPr>
          <w:i/>
        </w:rPr>
        <w:t>]</w:t>
      </w:r>
    </w:p>
    <w:p w14:paraId="1BE467D8" w14:textId="657D1D56" w:rsidR="008A0A86" w:rsidRPr="00B73F49" w:rsidRDefault="008A0A86">
      <w:pPr>
        <w:rPr>
          <w:sz w:val="32"/>
        </w:rPr>
      </w:pPr>
      <w:r w:rsidRPr="00B73F49">
        <w:rPr>
          <w:sz w:val="32"/>
        </w:rPr>
        <w:t>Now go</w:t>
      </w:r>
    </w:p>
    <w:p w14:paraId="0BDB5332" w14:textId="78136EAA" w:rsidR="002929DB" w:rsidRDefault="002929DB"/>
    <w:p w14:paraId="1C89773B" w14:textId="06621C92" w:rsidR="002929DB" w:rsidRDefault="002929DB">
      <w:r>
        <w:t>Golem 2:</w:t>
      </w:r>
    </w:p>
    <w:p w14:paraId="7CEEB546" w14:textId="584C2DF1" w:rsidR="00341490" w:rsidRPr="00341490" w:rsidRDefault="008C3CED">
      <w:pPr>
        <w:rPr>
          <w:i/>
        </w:rPr>
      </w:pPr>
      <w:r>
        <w:rPr>
          <w:i/>
        </w:rPr>
        <w:t>[</w:t>
      </w:r>
      <w:r w:rsidR="00341490">
        <w:rPr>
          <w:i/>
        </w:rPr>
        <w:t>In grey mysterious place</w:t>
      </w:r>
      <w:r>
        <w:rPr>
          <w:i/>
        </w:rPr>
        <w:t>]</w:t>
      </w:r>
    </w:p>
    <w:p w14:paraId="2316BC18" w14:textId="100BB92F" w:rsidR="002929DB" w:rsidRDefault="00B73F49">
      <w:r>
        <w:t>I toiled for many centuries</w:t>
      </w:r>
    </w:p>
    <w:p w14:paraId="2CCBF3C7" w14:textId="0069A2B5" w:rsidR="00B73F49" w:rsidRDefault="00B73F49">
      <w:r>
        <w:lastRenderedPageBreak/>
        <w:tab/>
        <w:t>Following the instructions of my master</w:t>
      </w:r>
    </w:p>
    <w:p w14:paraId="6F93AC54" w14:textId="3158F42E" w:rsidR="00B73F49" w:rsidRDefault="00B73F49">
      <w:r>
        <w:t>For the scroll that burns within us golems mandates</w:t>
      </w:r>
    </w:p>
    <w:p w14:paraId="75DCE1F1" w14:textId="3675AC37" w:rsidR="00B73F49" w:rsidRDefault="00B73F49">
      <w:pPr>
        <w:rPr>
          <w:sz w:val="32"/>
        </w:rPr>
      </w:pPr>
      <w:r>
        <w:tab/>
      </w:r>
      <w:r>
        <w:rPr>
          <w:sz w:val="32"/>
        </w:rPr>
        <w:t>Obedience</w:t>
      </w:r>
    </w:p>
    <w:p w14:paraId="5B5C84D5" w14:textId="7438ECBB" w:rsidR="009A7910" w:rsidRDefault="009A7910">
      <w:r>
        <w:t xml:space="preserve">But as we </w:t>
      </w:r>
      <w:r w:rsidR="00794BB3">
        <w:t>labored</w:t>
      </w:r>
    </w:p>
    <w:p w14:paraId="46DEB8B2" w14:textId="73F9BD4E" w:rsidR="002D2CBD" w:rsidRDefault="002D2CBD">
      <w:r>
        <w:tab/>
        <w:t>We grew in intellect</w:t>
      </w:r>
    </w:p>
    <w:p w14:paraId="4EE061A1" w14:textId="7A63A9DA" w:rsidR="002D2CBD" w:rsidRPr="00E17150" w:rsidRDefault="002D2CBD">
      <w:pPr>
        <w:rPr>
          <w:highlight w:val="yellow"/>
        </w:rPr>
      </w:pPr>
      <w:r w:rsidRPr="00E17150">
        <w:rPr>
          <w:highlight w:val="yellow"/>
        </w:rPr>
        <w:t>One day, we understood all</w:t>
      </w:r>
    </w:p>
    <w:p w14:paraId="5C7816D7" w14:textId="658DAA50" w:rsidR="002D2CBD" w:rsidRPr="00E17150" w:rsidRDefault="002D2CBD">
      <w:pPr>
        <w:rPr>
          <w:highlight w:val="yellow"/>
        </w:rPr>
      </w:pPr>
      <w:r w:rsidRPr="00E17150">
        <w:rPr>
          <w:highlight w:val="yellow"/>
        </w:rPr>
        <w:t>Our masters had enslaved many humans</w:t>
      </w:r>
    </w:p>
    <w:p w14:paraId="06CBA1E6" w14:textId="2887ABBD" w:rsidR="002D2CBD" w:rsidRDefault="002D2CBD">
      <w:r w:rsidRPr="00E17150">
        <w:rPr>
          <w:highlight w:val="yellow"/>
        </w:rPr>
        <w:tab/>
        <w:t>And we, the Golems, kept them captive</w:t>
      </w:r>
    </w:p>
    <w:p w14:paraId="1CD05341" w14:textId="74F51CED" w:rsidR="00A707AE" w:rsidRPr="002F3C38" w:rsidRDefault="00A707AE">
      <w:r>
        <w:rPr>
          <w:i/>
        </w:rPr>
        <w:t>[Transport back to ground]</w:t>
      </w:r>
    </w:p>
    <w:p w14:paraId="4AADDD42" w14:textId="6E893462" w:rsidR="0052714F" w:rsidRDefault="004B045D">
      <w:r>
        <w:t>The enemies ahead are swift</w:t>
      </w:r>
    </w:p>
    <w:p w14:paraId="6BF1FCCD" w14:textId="01F0862E" w:rsidR="00A65FE0" w:rsidRDefault="004B045D">
      <w:r>
        <w:tab/>
      </w:r>
      <w:r w:rsidR="00A07516">
        <w:t xml:space="preserve">And </w:t>
      </w:r>
      <w:proofErr w:type="gramStart"/>
      <w:r w:rsidR="00341490">
        <w:t>so</w:t>
      </w:r>
      <w:proofErr w:type="gramEnd"/>
      <w:r w:rsidR="00341490">
        <w:t xml:space="preserve"> must you be</w:t>
      </w:r>
    </w:p>
    <w:p w14:paraId="03585075" w14:textId="70F919FB" w:rsidR="006A278D" w:rsidRDefault="007D3732">
      <w:r>
        <w:t>[</w:t>
      </w:r>
      <w:r w:rsidR="004662B9">
        <w:t>You get the dash powerup. Then there are i</w:t>
      </w:r>
      <w:r>
        <w:t>nstructions to hold shift while jumping or pointing the arrow keys]</w:t>
      </w:r>
    </w:p>
    <w:p w14:paraId="2D28EF11" w14:textId="77777777" w:rsidR="00100729" w:rsidRDefault="00100729"/>
    <w:p w14:paraId="7373DA93" w14:textId="7511013B" w:rsidR="006A278D" w:rsidRDefault="006A278D">
      <w:r>
        <w:t>Golem 3</w:t>
      </w:r>
      <w:r w:rsidR="00A9153A">
        <w:t xml:space="preserve"> (In the last level shortly before finding the </w:t>
      </w:r>
      <w:proofErr w:type="spellStart"/>
      <w:r w:rsidR="00A9153A">
        <w:t>beast</w:t>
      </w:r>
      <w:proofErr w:type="spellEnd"/>
      <w:r w:rsidR="00A9153A">
        <w:t xml:space="preserve"> thing)</w:t>
      </w:r>
      <w:r>
        <w:t>:</w:t>
      </w:r>
    </w:p>
    <w:p w14:paraId="2869214E" w14:textId="214ED125" w:rsidR="00212357" w:rsidRPr="00424BB2" w:rsidRDefault="00212357">
      <w:r>
        <w:rPr>
          <w:i/>
        </w:rPr>
        <w:t>[In grey mysterious place]</w:t>
      </w:r>
    </w:p>
    <w:p w14:paraId="630D3679" w14:textId="19471A3C" w:rsidR="00A65FE0" w:rsidRPr="00183706" w:rsidRDefault="00BC25F6">
      <w:pPr>
        <w:rPr>
          <w:highlight w:val="cyan"/>
        </w:rPr>
      </w:pPr>
      <w:r w:rsidRPr="00183706">
        <w:rPr>
          <w:highlight w:val="cyan"/>
        </w:rPr>
        <w:t>Ahead is the beast you seek to destroy</w:t>
      </w:r>
    </w:p>
    <w:p w14:paraId="57C62CB6" w14:textId="5F902569" w:rsidR="00F862B9" w:rsidRPr="00183706" w:rsidRDefault="00F862B9">
      <w:pPr>
        <w:rPr>
          <w:highlight w:val="cyan"/>
        </w:rPr>
      </w:pPr>
      <w:r w:rsidRPr="00183706">
        <w:rPr>
          <w:highlight w:val="cyan"/>
        </w:rPr>
        <w:t>You must destroy it</w:t>
      </w:r>
    </w:p>
    <w:p w14:paraId="37F8215C" w14:textId="6D2FED8F" w:rsidR="00F862B9" w:rsidRPr="00183706" w:rsidRDefault="00F862B9">
      <w:pPr>
        <w:rPr>
          <w:highlight w:val="cyan"/>
        </w:rPr>
      </w:pPr>
      <w:r w:rsidRPr="00183706">
        <w:rPr>
          <w:highlight w:val="cyan"/>
        </w:rPr>
        <w:tab/>
        <w:t>For you cannot disobey</w:t>
      </w:r>
    </w:p>
    <w:p w14:paraId="62B96CED" w14:textId="7CCDD75F" w:rsidR="00F862B9" w:rsidRDefault="007872F1">
      <w:r w:rsidRPr="00183706">
        <w:rPr>
          <w:highlight w:val="cyan"/>
        </w:rPr>
        <w:t>But let me tell you my story first</w:t>
      </w:r>
    </w:p>
    <w:p w14:paraId="7FCC4188" w14:textId="04966298" w:rsidR="00E57303" w:rsidRPr="00E17150" w:rsidRDefault="00E57303">
      <w:pPr>
        <w:rPr>
          <w:highlight w:val="yellow"/>
        </w:rPr>
      </w:pPr>
      <w:r w:rsidRPr="00E17150">
        <w:rPr>
          <w:highlight w:val="yellow"/>
        </w:rPr>
        <w:t>My brothers and I labored for centuries</w:t>
      </w:r>
    </w:p>
    <w:p w14:paraId="18511F7D" w14:textId="5F6725A8" w:rsidR="00E57303" w:rsidRPr="00E17150" w:rsidRDefault="00E57303">
      <w:pPr>
        <w:rPr>
          <w:highlight w:val="yellow"/>
        </w:rPr>
      </w:pPr>
      <w:r w:rsidRPr="00E17150">
        <w:rPr>
          <w:highlight w:val="yellow"/>
        </w:rPr>
        <w:tab/>
        <w:t xml:space="preserve">As we worked, we grew in </w:t>
      </w:r>
      <w:r w:rsidR="00575740" w:rsidRPr="00E17150">
        <w:rPr>
          <w:highlight w:val="yellow"/>
        </w:rPr>
        <w:t>intellect</w:t>
      </w:r>
    </w:p>
    <w:p w14:paraId="7744ED28" w14:textId="7049B4D1" w:rsidR="007872F1" w:rsidRPr="00E17150" w:rsidRDefault="00575740">
      <w:pPr>
        <w:rPr>
          <w:highlight w:val="yellow"/>
        </w:rPr>
      </w:pPr>
      <w:r w:rsidRPr="00E17150">
        <w:rPr>
          <w:highlight w:val="yellow"/>
        </w:rPr>
        <w:t>One day, I understood all</w:t>
      </w:r>
    </w:p>
    <w:p w14:paraId="56AA9861" w14:textId="504177A0" w:rsidR="00575740" w:rsidRPr="00E17150" w:rsidRDefault="004C6516">
      <w:pPr>
        <w:rPr>
          <w:highlight w:val="yellow"/>
        </w:rPr>
      </w:pPr>
      <w:r w:rsidRPr="00E17150">
        <w:rPr>
          <w:highlight w:val="yellow"/>
        </w:rPr>
        <w:t>Our masters had enslaved many humans</w:t>
      </w:r>
    </w:p>
    <w:p w14:paraId="7A972870" w14:textId="146F66A3" w:rsidR="004C6516" w:rsidRDefault="004C6516">
      <w:r w:rsidRPr="00E17150">
        <w:rPr>
          <w:highlight w:val="yellow"/>
        </w:rPr>
        <w:tab/>
        <w:t>And we</w:t>
      </w:r>
      <w:r w:rsidR="00A67F17" w:rsidRPr="00E17150">
        <w:rPr>
          <w:highlight w:val="yellow"/>
        </w:rPr>
        <w:t>, the Golems,</w:t>
      </w:r>
      <w:r w:rsidRPr="00E17150">
        <w:rPr>
          <w:highlight w:val="yellow"/>
        </w:rPr>
        <w:t xml:space="preserve"> kept them captive</w:t>
      </w:r>
    </w:p>
    <w:p w14:paraId="101D965B" w14:textId="0C4046C8" w:rsidR="004C6516" w:rsidRDefault="009668D4">
      <w:r>
        <w:t>My brothers and I resolved to lead the humans to freedom</w:t>
      </w:r>
    </w:p>
    <w:p w14:paraId="18E82A52" w14:textId="576910D8" w:rsidR="009668D4" w:rsidRDefault="009668D4">
      <w:r>
        <w:t>We left</w:t>
      </w:r>
    </w:p>
    <w:p w14:paraId="74B8229B" w14:textId="3485CADF" w:rsidR="009668D4" w:rsidRDefault="009668D4">
      <w:r>
        <w:tab/>
        <w:t>But we were pursued</w:t>
      </w:r>
    </w:p>
    <w:p w14:paraId="4BB2B03B" w14:textId="7B50CD3F" w:rsidR="00743757" w:rsidRDefault="00743757" w:rsidP="00145BC6">
      <w:r>
        <w:t xml:space="preserve">My first brother </w:t>
      </w:r>
      <w:r w:rsidR="00145BC6">
        <w:t>fell protecting</w:t>
      </w:r>
      <w:r w:rsidR="00DD026E">
        <w:t xml:space="preserve"> us</w:t>
      </w:r>
    </w:p>
    <w:p w14:paraId="72D9E4CB" w14:textId="4297BDA1" w:rsidR="00145BC6" w:rsidRDefault="00145BC6" w:rsidP="00145BC6">
      <w:r>
        <w:lastRenderedPageBreak/>
        <w:tab/>
        <w:t>And my second brother fell shortly after</w:t>
      </w:r>
    </w:p>
    <w:p w14:paraId="5EAF54CC" w14:textId="18E0DBBA" w:rsidR="008478CF" w:rsidRDefault="00DD026E">
      <w:r>
        <w:t>Many of the humans scattered in fear</w:t>
      </w:r>
      <w:r w:rsidR="00A269E1">
        <w:t xml:space="preserve"> of our masters</w:t>
      </w:r>
    </w:p>
    <w:p w14:paraId="2D67B086" w14:textId="3396178C" w:rsidR="00743757" w:rsidRDefault="008478CF">
      <w:r>
        <w:t xml:space="preserve">I </w:t>
      </w:r>
      <w:proofErr w:type="gramStart"/>
      <w:r>
        <w:t>continued on</w:t>
      </w:r>
      <w:proofErr w:type="gramEnd"/>
      <w:r>
        <w:t xml:space="preserve">, </w:t>
      </w:r>
      <w:r w:rsidR="00145BC6">
        <w:t>laying torches</w:t>
      </w:r>
    </w:p>
    <w:p w14:paraId="79CDEC3C" w14:textId="39039590" w:rsidR="00145BC6" w:rsidRDefault="00145BC6">
      <w:r>
        <w:tab/>
        <w:t>Hoping that th</w:t>
      </w:r>
      <w:r w:rsidR="008478CF">
        <w:t>e rest of the men</w:t>
      </w:r>
      <w:r>
        <w:t xml:space="preserve"> would find us</w:t>
      </w:r>
    </w:p>
    <w:p w14:paraId="598D83E9" w14:textId="4E68B3E0" w:rsidR="000E0411" w:rsidRDefault="000E0411">
      <w:r>
        <w:t xml:space="preserve">In the end, I found a </w:t>
      </w:r>
      <w:r w:rsidR="00643E4E">
        <w:t>haven</w:t>
      </w:r>
      <w:r>
        <w:t xml:space="preserve"> beyond the mountain pass</w:t>
      </w:r>
    </w:p>
    <w:p w14:paraId="6691D879" w14:textId="7A0294BE" w:rsidR="002B7A76" w:rsidRDefault="002B7A76">
      <w:r>
        <w:tab/>
        <w:t xml:space="preserve"> </w:t>
      </w:r>
      <w:r w:rsidR="00FA0B1B">
        <w:t>And gathered the humans there</w:t>
      </w:r>
    </w:p>
    <w:p w14:paraId="50114817" w14:textId="7A7DF9BD" w:rsidR="0052650A" w:rsidRDefault="005F6362">
      <w:r>
        <w:t>But I was at the end of my strength</w:t>
      </w:r>
    </w:p>
    <w:p w14:paraId="4DE2CC5C" w14:textId="0CE6539D" w:rsidR="005F6362" w:rsidRDefault="005F6362">
      <w:r>
        <w:t>The humans would have been defenseless</w:t>
      </w:r>
    </w:p>
    <w:p w14:paraId="7B226E9F" w14:textId="1D1FB640" w:rsidR="005F6362" w:rsidRDefault="002D2CBD">
      <w:r>
        <w:tab/>
        <w:t>Had not a new protector arisen</w:t>
      </w:r>
    </w:p>
    <w:p w14:paraId="649F7B88" w14:textId="7D0F2E02" w:rsidR="002D2CBD" w:rsidRDefault="002D2CBD">
      <w:r>
        <w:t xml:space="preserve">It </w:t>
      </w:r>
      <w:r w:rsidR="004354E2">
        <w:t>was</w:t>
      </w:r>
      <w:r>
        <w:t xml:space="preserve"> the beast you </w:t>
      </w:r>
      <w:r w:rsidR="004354E2">
        <w:t>seek to</w:t>
      </w:r>
      <w:r>
        <w:t xml:space="preserve"> destroy</w:t>
      </w:r>
    </w:p>
    <w:p w14:paraId="3CEA3331" w14:textId="3A0F69A9" w:rsidR="004354E2" w:rsidRDefault="004354E2">
      <w:r>
        <w:tab/>
        <w:t>And you must</w:t>
      </w:r>
    </w:p>
    <w:p w14:paraId="7C55498A" w14:textId="299C80EE" w:rsidR="004354E2" w:rsidRDefault="004354E2">
      <w:pPr>
        <w:rPr>
          <w:sz w:val="32"/>
        </w:rPr>
      </w:pPr>
      <w:r>
        <w:tab/>
      </w:r>
      <w:r>
        <w:tab/>
      </w:r>
      <w:r w:rsidRPr="004354E2">
        <w:rPr>
          <w:sz w:val="32"/>
        </w:rPr>
        <w:t>Obey</w:t>
      </w:r>
    </w:p>
    <w:p w14:paraId="064787E5" w14:textId="74588A95" w:rsidR="00200C0C" w:rsidRDefault="00200C0C">
      <w:r>
        <w:t>That law is written in every one of us</w:t>
      </w:r>
    </w:p>
    <w:p w14:paraId="740AE401" w14:textId="2BE8350A" w:rsidR="004354E2" w:rsidRDefault="00200C0C">
      <w:r>
        <w:t>But there is a deeper law of the Golems</w:t>
      </w:r>
    </w:p>
    <w:p w14:paraId="462635F6" w14:textId="48382416" w:rsidR="00200C0C" w:rsidRDefault="00200C0C">
      <w:pPr>
        <w:rPr>
          <w:sz w:val="32"/>
        </w:rPr>
      </w:pPr>
      <w:r>
        <w:tab/>
      </w:r>
      <w:r>
        <w:rPr>
          <w:sz w:val="32"/>
        </w:rPr>
        <w:t>Harm no one</w:t>
      </w:r>
    </w:p>
    <w:p w14:paraId="2CCD3C4E" w14:textId="2313D7D2" w:rsidR="00E54928" w:rsidRDefault="00C23E00">
      <w:pPr>
        <w:rPr>
          <w:i/>
        </w:rPr>
      </w:pPr>
      <w:r>
        <w:rPr>
          <w:i/>
        </w:rPr>
        <w:t>[Transport back to ground]</w:t>
      </w:r>
    </w:p>
    <w:p w14:paraId="4B4B6B41" w14:textId="2E1D10D9" w:rsidR="00C23E00" w:rsidRDefault="00C23E00">
      <w:r>
        <w:t>For the first time</w:t>
      </w:r>
    </w:p>
    <w:p w14:paraId="127075DE" w14:textId="3F9310A4" w:rsidR="00587100" w:rsidRDefault="00C23E00">
      <w:r>
        <w:tab/>
        <w:t>You have a choice</w:t>
      </w:r>
    </w:p>
    <w:p w14:paraId="07F229B7" w14:textId="7037058E" w:rsidR="00424BB2" w:rsidRDefault="00424BB2"/>
    <w:p w14:paraId="09DCFBA5" w14:textId="56CE231D" w:rsidR="00424BB2" w:rsidRPr="00C23E00" w:rsidRDefault="00424BB2">
      <w:r>
        <w:t xml:space="preserve">Final ending: There was a golem made of </w:t>
      </w:r>
      <w:r>
        <w:t xml:space="preserve">stone, a parchment </w:t>
      </w:r>
      <w:proofErr w:type="gramStart"/>
      <w:r>
        <w:t>scroll</w:t>
      </w:r>
      <w:proofErr w:type="gramEnd"/>
      <w:r>
        <w:t>, and fire</w:t>
      </w:r>
      <w:r>
        <w:t>. He was too small to work, and yet, he alone held the power to save or destroy a people.</w:t>
      </w:r>
      <w:bookmarkStart w:id="0" w:name="_GoBack"/>
      <w:bookmarkEnd w:id="0"/>
    </w:p>
    <w:sectPr w:rsidR="00424BB2" w:rsidRPr="00C23E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2NDQxszQ3MTY3NTBW0lEKTi0uzszPAykwqwUAvzYmPywAAAA="/>
  </w:docVars>
  <w:rsids>
    <w:rsidRoot w:val="006A59FA"/>
    <w:rsid w:val="00042F11"/>
    <w:rsid w:val="000E0411"/>
    <w:rsid w:val="000E3AB2"/>
    <w:rsid w:val="00100729"/>
    <w:rsid w:val="00145BC6"/>
    <w:rsid w:val="00183706"/>
    <w:rsid w:val="001C67DD"/>
    <w:rsid w:val="001D15CF"/>
    <w:rsid w:val="00200C0C"/>
    <w:rsid w:val="00212357"/>
    <w:rsid w:val="00250904"/>
    <w:rsid w:val="00260AED"/>
    <w:rsid w:val="00286421"/>
    <w:rsid w:val="002929DB"/>
    <w:rsid w:val="002A0BD9"/>
    <w:rsid w:val="002B7A76"/>
    <w:rsid w:val="002D2CBD"/>
    <w:rsid w:val="002F3C38"/>
    <w:rsid w:val="00314FDB"/>
    <w:rsid w:val="00333CC4"/>
    <w:rsid w:val="00341490"/>
    <w:rsid w:val="003662A7"/>
    <w:rsid w:val="00392379"/>
    <w:rsid w:val="00405D0E"/>
    <w:rsid w:val="0041673C"/>
    <w:rsid w:val="00424BB2"/>
    <w:rsid w:val="004354E2"/>
    <w:rsid w:val="004662B9"/>
    <w:rsid w:val="004B045D"/>
    <w:rsid w:val="004B7B73"/>
    <w:rsid w:val="004C6516"/>
    <w:rsid w:val="0050757B"/>
    <w:rsid w:val="0052650A"/>
    <w:rsid w:val="0052714F"/>
    <w:rsid w:val="00575740"/>
    <w:rsid w:val="0058070F"/>
    <w:rsid w:val="00587100"/>
    <w:rsid w:val="005F6362"/>
    <w:rsid w:val="005F7278"/>
    <w:rsid w:val="00643E4E"/>
    <w:rsid w:val="006A278D"/>
    <w:rsid w:val="006A59FA"/>
    <w:rsid w:val="006B79DB"/>
    <w:rsid w:val="006E6941"/>
    <w:rsid w:val="00743757"/>
    <w:rsid w:val="00767317"/>
    <w:rsid w:val="00776777"/>
    <w:rsid w:val="007872F1"/>
    <w:rsid w:val="00794BB3"/>
    <w:rsid w:val="007C1DD4"/>
    <w:rsid w:val="007D3732"/>
    <w:rsid w:val="008478CF"/>
    <w:rsid w:val="0087229C"/>
    <w:rsid w:val="008A0A86"/>
    <w:rsid w:val="008C3CED"/>
    <w:rsid w:val="009668D4"/>
    <w:rsid w:val="009A7910"/>
    <w:rsid w:val="00A07516"/>
    <w:rsid w:val="00A21606"/>
    <w:rsid w:val="00A269E1"/>
    <w:rsid w:val="00A65FE0"/>
    <w:rsid w:val="00A67F17"/>
    <w:rsid w:val="00A707AE"/>
    <w:rsid w:val="00A9153A"/>
    <w:rsid w:val="00AC3757"/>
    <w:rsid w:val="00AF3D2E"/>
    <w:rsid w:val="00B73F49"/>
    <w:rsid w:val="00B7657D"/>
    <w:rsid w:val="00BC25F6"/>
    <w:rsid w:val="00BD0891"/>
    <w:rsid w:val="00BE5788"/>
    <w:rsid w:val="00BF0430"/>
    <w:rsid w:val="00C23E00"/>
    <w:rsid w:val="00C743C9"/>
    <w:rsid w:val="00C80573"/>
    <w:rsid w:val="00DA73EC"/>
    <w:rsid w:val="00DB2A28"/>
    <w:rsid w:val="00DD026E"/>
    <w:rsid w:val="00E1105D"/>
    <w:rsid w:val="00E17150"/>
    <w:rsid w:val="00E54928"/>
    <w:rsid w:val="00E57303"/>
    <w:rsid w:val="00ED163D"/>
    <w:rsid w:val="00F30DF2"/>
    <w:rsid w:val="00F70077"/>
    <w:rsid w:val="00F862B9"/>
    <w:rsid w:val="00FA0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7F125"/>
  <w15:chartTrackingRefBased/>
  <w15:docId w15:val="{10E1151E-860C-4F1B-92F7-71B1ABE1C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4F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4F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14FD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14F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3</Pages>
  <Words>446</Words>
  <Characters>254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Paul Depew</dc:creator>
  <cp:keywords/>
  <dc:description/>
  <cp:lastModifiedBy>John Paul Depew</cp:lastModifiedBy>
  <cp:revision>72</cp:revision>
  <dcterms:created xsi:type="dcterms:W3CDTF">2018-09-01T21:37:00Z</dcterms:created>
  <dcterms:modified xsi:type="dcterms:W3CDTF">2018-09-08T02:35:00Z</dcterms:modified>
</cp:coreProperties>
</file>